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0B57F" w14:textId="4031BCEE" w:rsidR="00022312" w:rsidRDefault="00741DBC">
      <w:pPr>
        <w:pStyle w:val="FORMAT-DATE"/>
        <w:spacing w:line="360" w:lineRule="exact"/>
        <w:rPr>
          <w:sz w:val="28"/>
        </w:rPr>
      </w:pPr>
      <w:r>
        <w:rPr>
          <w:b/>
          <w:sz w:val="28"/>
        </w:rPr>
        <w:t>NEWS RELEASE</w:t>
      </w:r>
    </w:p>
    <w:p w14:paraId="7D8F9A21" w14:textId="77777777" w:rsidR="00022312" w:rsidRDefault="00022312">
      <w:pPr>
        <w:pStyle w:val="FORMAT-DATE"/>
        <w:spacing w:line="320" w:lineRule="exact"/>
        <w:rPr>
          <w:u w:val="none"/>
        </w:rPr>
      </w:pPr>
    </w:p>
    <w:p w14:paraId="0918F1C2" w14:textId="171F6A18" w:rsidR="00022312" w:rsidRDefault="00F556D7">
      <w:pPr>
        <w:pStyle w:val="FORMAT-DATE"/>
        <w:spacing w:line="360" w:lineRule="exact"/>
        <w:rPr>
          <w:u w:val="none"/>
        </w:rPr>
      </w:pPr>
      <w:r>
        <w:rPr>
          <w:u w:val="none"/>
        </w:rPr>
        <w:t>February</w:t>
      </w:r>
      <w:r w:rsidR="006D3E25">
        <w:rPr>
          <w:u w:val="none"/>
        </w:rPr>
        <w:t>,</w:t>
      </w:r>
      <w:r w:rsidR="00653D36">
        <w:rPr>
          <w:u w:val="none"/>
        </w:rPr>
        <w:t xml:space="preserve"> 20</w:t>
      </w:r>
      <w:r w:rsidR="00AB399A">
        <w:rPr>
          <w:u w:val="none"/>
        </w:rPr>
        <w:t>2</w:t>
      </w:r>
      <w:r>
        <w:rPr>
          <w:u w:val="none"/>
        </w:rPr>
        <w:t>6</w:t>
      </w:r>
    </w:p>
    <w:p w14:paraId="2B47AD42" w14:textId="1271F8A2" w:rsidR="00022312" w:rsidRDefault="00022312" w:rsidP="00125788">
      <w:pPr>
        <w:pStyle w:val="FORMAT-WRITER"/>
        <w:ind w:left="0"/>
      </w:pPr>
    </w:p>
    <w:p w14:paraId="1DF87505" w14:textId="6BA7A662" w:rsidR="00617978" w:rsidRPr="002F2B96" w:rsidRDefault="00617978" w:rsidP="00617978">
      <w:pPr>
        <w:pStyle w:val="FORMAT-WRITER"/>
      </w:pPr>
      <w:r w:rsidRPr="00296965">
        <w:rPr>
          <w:b/>
          <w:bCs/>
          <w:u w:val="single"/>
        </w:rPr>
        <w:t>Note to Journalists</w:t>
      </w:r>
      <w:r w:rsidRPr="00296965">
        <w:t xml:space="preserve">: </w:t>
      </w:r>
      <w:r w:rsidR="00C8654F">
        <w:t>For immediate release</w:t>
      </w:r>
    </w:p>
    <w:p w14:paraId="395C1E05" w14:textId="77777777" w:rsidR="00617978" w:rsidRDefault="00617978" w:rsidP="00125788">
      <w:pPr>
        <w:pStyle w:val="FORMAT-WRITER"/>
        <w:ind w:left="0"/>
      </w:pPr>
    </w:p>
    <w:p w14:paraId="58204969" w14:textId="2276E6D3" w:rsidR="007E6648" w:rsidRDefault="00E50383" w:rsidP="005B7E7D">
      <w:pPr>
        <w:pStyle w:val="FORMAT-HEADLINE"/>
        <w:tabs>
          <w:tab w:val="left" w:pos="6765"/>
        </w:tabs>
      </w:pPr>
      <w:r>
        <w:t>Indiana</w:t>
      </w:r>
      <w:r w:rsidR="009F1571">
        <w:t xml:space="preserve"> </w:t>
      </w:r>
      <w:r w:rsidR="00C22447">
        <w:t>s</w:t>
      </w:r>
      <w:r>
        <w:t xml:space="preserve">heep </w:t>
      </w:r>
      <w:r w:rsidR="005B7E7D">
        <w:t>shearing school</w:t>
      </w:r>
      <w:r w:rsidR="00C22447">
        <w:t xml:space="preserve"> open for registration</w:t>
      </w:r>
    </w:p>
    <w:p w14:paraId="7E149AE0" w14:textId="426C9518" w:rsidR="008541C0" w:rsidRDefault="00022312" w:rsidP="008541C0">
      <w:pPr>
        <w:pStyle w:val="FORMAT-BODY"/>
      </w:pPr>
      <w:r>
        <w:t xml:space="preserve">WEST LAFAYETTE, Ind. </w:t>
      </w:r>
      <w:r w:rsidRPr="00D71F3E">
        <w:t>—</w:t>
      </w:r>
      <w:r w:rsidR="00D71F3E" w:rsidRPr="00D71F3E">
        <w:t xml:space="preserve"> </w:t>
      </w:r>
      <w:r w:rsidR="008541C0">
        <w:t xml:space="preserve">The </w:t>
      </w:r>
      <w:hyperlink r:id="rId6" w:history="1">
        <w:r w:rsidR="008541C0" w:rsidRPr="00ED1300">
          <w:rPr>
            <w:rStyle w:val="Hyperlink"/>
          </w:rPr>
          <w:t>Indiana Sheep and Wool Market Development Program</w:t>
        </w:r>
      </w:hyperlink>
      <w:r w:rsidR="008541C0">
        <w:t xml:space="preserve"> is sponsoring a shearing school, hosted by the </w:t>
      </w:r>
      <w:hyperlink r:id="rId7" w:history="1">
        <w:r w:rsidR="008541C0" w:rsidRPr="00F556D7">
          <w:rPr>
            <w:rStyle w:val="Hyperlink"/>
          </w:rPr>
          <w:t>Indiana Sheep Association</w:t>
        </w:r>
      </w:hyperlink>
      <w:r w:rsidR="008541C0">
        <w:t xml:space="preserve"> (ISA) on Saturday </w:t>
      </w:r>
      <w:r w:rsidR="00F556D7">
        <w:t>March</w:t>
      </w:r>
      <w:r w:rsidR="008541C0">
        <w:t xml:space="preserve"> </w:t>
      </w:r>
      <w:r w:rsidR="00F556D7">
        <w:t>14</w:t>
      </w:r>
      <w:r w:rsidR="008541C0">
        <w:t xml:space="preserve">, at Purdue University’s Sheep Center. </w:t>
      </w:r>
    </w:p>
    <w:p w14:paraId="77867770" w14:textId="77777777" w:rsidR="008541C0" w:rsidRDefault="008541C0" w:rsidP="008541C0">
      <w:pPr>
        <w:pStyle w:val="FORMAT-BODY"/>
      </w:pPr>
      <w:r>
        <w:t xml:space="preserve">The statewide workshop will take place at 5480 ASREC Drive, West Lafayette, IN. 47906, and run 9 a.m. to 4 p.m. EST. Check-in will begin at 8:30 a.m. </w:t>
      </w:r>
    </w:p>
    <w:p w14:paraId="57F3B626" w14:textId="77777777" w:rsidR="00CD59B3" w:rsidRDefault="00CD59B3" w:rsidP="00CD59B3">
      <w:pPr>
        <w:pStyle w:val="FORMAT-BODY"/>
      </w:pPr>
      <w:r w:rsidRPr="00CD59B3">
        <w:t>“There is a continuous need for new sheep shearers as the older generations retire,” said Gerald Kelly, manager of the Purdue Sheep Center and shearing school co-organizer. "The Purdue folks are happy to help the industry just as we have for more than 150 years.”</w:t>
      </w:r>
    </w:p>
    <w:p w14:paraId="7CA0EB76" w14:textId="62200815" w:rsidR="008541C0" w:rsidRDefault="008541C0" w:rsidP="008541C0">
      <w:pPr>
        <w:pStyle w:val="FORMAT-BODY"/>
      </w:pPr>
      <w:r>
        <w:t xml:space="preserve">Anyone is welcome to register, regardless of experience level, to learn the skills and methods required to successfully shear a sheep. </w:t>
      </w:r>
      <w:r w:rsidR="0053042D">
        <w:t xml:space="preserve">This year, ISA will </w:t>
      </w:r>
      <w:r w:rsidR="00F556D7">
        <w:t>continue to offer</w:t>
      </w:r>
      <w:r w:rsidR="0053042D">
        <w:t xml:space="preserve"> an “advanced” class to run alongside the beginner class, offered to shearers who have had instruction on shearing previously, can shear a sheep on their own, and have the intent of shearing professionally. </w:t>
      </w:r>
      <w:r>
        <w:t xml:space="preserve">All instructors will be experienced shearers, including organizer and master shearer </w:t>
      </w:r>
      <w:r w:rsidR="00CD59B3">
        <w:t>Mat</w:t>
      </w:r>
      <w:r>
        <w:t xml:space="preserve"> Kennedy, whose family have been great instructors for shearing schools going back to Kennedy’s grandfather.</w:t>
      </w:r>
    </w:p>
    <w:p w14:paraId="7A160FC3" w14:textId="607B3DF0" w:rsidR="00CD59B3" w:rsidRDefault="00F556D7" w:rsidP="008541C0">
      <w:pPr>
        <w:pStyle w:val="FORMAT-BODY"/>
      </w:pPr>
      <w:r>
        <w:t xml:space="preserve">The purpose of the advanced class is to </w:t>
      </w:r>
      <w:r w:rsidR="00CD59B3" w:rsidRPr="00CD59B3">
        <w:t xml:space="preserve">assist promising shearers with fine-tuning techniques that will decrease stress on the shearer and increase the number of head they can </w:t>
      </w:r>
      <w:r>
        <w:t xml:space="preserve">shear in </w:t>
      </w:r>
      <w:r w:rsidR="00CD59B3" w:rsidRPr="00CD59B3">
        <w:t>a day</w:t>
      </w:r>
      <w:r>
        <w:t>. There will be</w:t>
      </w:r>
      <w:r w:rsidR="00CD59B3" w:rsidRPr="00CD59B3">
        <w:t xml:space="preserve"> demonstrations and hands-on practice for setting up sharpening equipment and grinders and real experience sharpening combs and cutters</w:t>
      </w:r>
      <w:r>
        <w:t>.</w:t>
      </w:r>
    </w:p>
    <w:p w14:paraId="4475FDBC" w14:textId="1CCEDEE2" w:rsidR="008541C0" w:rsidRDefault="0053042D" w:rsidP="008541C0">
      <w:pPr>
        <w:pStyle w:val="FORMAT-BODY"/>
      </w:pPr>
      <w:r>
        <w:t>For beginners, a</w:t>
      </w:r>
      <w:r w:rsidR="008541C0">
        <w:t xml:space="preserve"> registration fee of $50 will cover the cost of the workshop, lunch and required shearing equipment, though participants are encouraged to bring their own equipment, if they have it.</w:t>
      </w:r>
      <w:r>
        <w:t xml:space="preserve"> The class will be capped at 20 beginners and five advanced participants. </w:t>
      </w:r>
    </w:p>
    <w:p w14:paraId="7D93F67A" w14:textId="0E687E11" w:rsidR="008541C0" w:rsidRDefault="008541C0" w:rsidP="008541C0">
      <w:pPr>
        <w:pStyle w:val="FORMAT-BODY"/>
      </w:pPr>
      <w:r>
        <w:t xml:space="preserve">Registration forms, found at </w:t>
      </w:r>
      <w:hyperlink r:id="rId8" w:history="1">
        <w:r w:rsidR="00183430" w:rsidRPr="00ED1300">
          <w:rPr>
            <w:rStyle w:val="Hyperlink"/>
          </w:rPr>
          <w:t>http://indianasheep.com</w:t>
        </w:r>
      </w:hyperlink>
      <w:r w:rsidR="00183430">
        <w:t>, must</w:t>
      </w:r>
      <w:r>
        <w:t xml:space="preserve"> be mailed to ISA Executive Director </w:t>
      </w:r>
      <w:r w:rsidR="0053042D">
        <w:t>Emma O’Brien</w:t>
      </w:r>
      <w:r>
        <w:t xml:space="preserve"> </w:t>
      </w:r>
      <w:r w:rsidR="0053042D">
        <w:t>at 6840 S 280 E Lebanon, IN 46052</w:t>
      </w:r>
      <w:r>
        <w:t xml:space="preserve">. The completed registration form with the fee enclosed must be received by </w:t>
      </w:r>
      <w:r w:rsidR="00F556D7">
        <w:t xml:space="preserve">March 10, 2026, or before spots fill up. </w:t>
      </w:r>
      <w:r>
        <w:t>As part of registration, attendees must sign a liability waiver.</w:t>
      </w:r>
    </w:p>
    <w:p w14:paraId="4EF58820" w14:textId="77777777" w:rsidR="00CD59B3" w:rsidRDefault="00CD59B3" w:rsidP="008541C0">
      <w:pPr>
        <w:pStyle w:val="FORMAT-BODY"/>
      </w:pPr>
    </w:p>
    <w:p w14:paraId="55DA53BC" w14:textId="05635661" w:rsidR="00D71F3E" w:rsidRPr="00D71F3E" w:rsidRDefault="008541C0" w:rsidP="008541C0">
      <w:pPr>
        <w:pStyle w:val="FORMAT-BODY"/>
      </w:pPr>
      <w:r>
        <w:lastRenderedPageBreak/>
        <w:t xml:space="preserve">Background: The Indiana Sheep and Wool Market Development Program was created to support educational, promotional and research efforts involving sheep in Indiana. Funds for the council are collected from the sale of all sheep in Indiana - 0.5% of the net market price of each sheep sold. All funds collected by stockyards, sale managers, producers and others should be sent to the council’s business office at Purdue. More information is on the program’s website is https://indianasheep.com/checkoff.php.  </w:t>
      </w:r>
    </w:p>
    <w:p w14:paraId="5138FD47" w14:textId="1807021A" w:rsidR="00125788" w:rsidRDefault="00125788" w:rsidP="00074E58">
      <w:pPr>
        <w:pStyle w:val="FORMAT-BODY"/>
      </w:pPr>
    </w:p>
    <w:p w14:paraId="4AFE2761" w14:textId="101CB747" w:rsidR="00022312" w:rsidRDefault="00022312" w:rsidP="00125788">
      <w:pPr>
        <w:pStyle w:val="FORMAT-BODY"/>
      </w:pPr>
    </w:p>
    <w:p w14:paraId="39ADB1C6" w14:textId="719F98DC" w:rsidR="00125788" w:rsidRDefault="002633B9" w:rsidP="00125788">
      <w:pPr>
        <w:pStyle w:val="FORMAT-WRITER"/>
      </w:pPr>
      <w:r>
        <w:t>Writer</w:t>
      </w:r>
      <w:r w:rsidR="00125788">
        <w:t xml:space="preserve">: </w:t>
      </w:r>
      <w:r w:rsidR="002E604D">
        <w:t>Emma O’Brien</w:t>
      </w:r>
      <w:r w:rsidR="00634DE0">
        <w:t>, executive@indianasheep.com</w:t>
      </w:r>
    </w:p>
    <w:p w14:paraId="5CE99A11" w14:textId="77777777" w:rsidR="006D3E25" w:rsidRDefault="006D3E25" w:rsidP="00125788">
      <w:pPr>
        <w:pStyle w:val="FORMAT-WRITER"/>
      </w:pPr>
    </w:p>
    <w:p w14:paraId="08C86129" w14:textId="3F42AB4F" w:rsidR="006D3E25" w:rsidRPr="00125788" w:rsidRDefault="006D3E25" w:rsidP="00125788">
      <w:pPr>
        <w:pStyle w:val="FORMAT-WRITER"/>
        <w:rPr>
          <w:rFonts w:ascii="Times New Roman" w:hAnsi="Times New Roman"/>
          <w:szCs w:val="24"/>
        </w:rPr>
      </w:pPr>
      <w:r>
        <w:t>Source</w:t>
      </w:r>
      <w:r w:rsidR="007E6648">
        <w:t xml:space="preserve">: </w:t>
      </w:r>
      <w:r w:rsidR="00634DE0">
        <w:t>Gerald Kelly</w:t>
      </w:r>
      <w:r w:rsidR="00223F7B">
        <w:t>, gkelly@purdue.edu</w:t>
      </w:r>
    </w:p>
    <w:p w14:paraId="79F4D694" w14:textId="5E638797" w:rsidR="00022312" w:rsidRDefault="00022312">
      <w:pPr>
        <w:pStyle w:val="FORMAT-NOTE"/>
      </w:pPr>
    </w:p>
    <w:p w14:paraId="2B558B64" w14:textId="0BD14583" w:rsidR="002633B9" w:rsidRDefault="002633B9">
      <w:pPr>
        <w:pStyle w:val="FORMAT-NOTE"/>
      </w:pPr>
    </w:p>
    <w:p w14:paraId="4541D908" w14:textId="0A2FEA11" w:rsidR="00C07FA6" w:rsidRDefault="00C07FA6">
      <w:pPr>
        <w:pStyle w:val="FORMAT-NOTE"/>
      </w:pPr>
    </w:p>
    <w:p w14:paraId="6B333FB3" w14:textId="281FB8B4" w:rsidR="00C07FA6" w:rsidRDefault="00C07FA6">
      <w:pPr>
        <w:pStyle w:val="FORMAT-NOTE"/>
      </w:pPr>
    </w:p>
    <w:p w14:paraId="75A95989" w14:textId="2D7170B8" w:rsidR="00C07FA6" w:rsidRDefault="00C07FA6" w:rsidP="00C13411">
      <w:pPr>
        <w:pStyle w:val="FORMAT-BODY"/>
        <w:ind w:left="1440"/>
      </w:pPr>
    </w:p>
    <w:sectPr w:rsidR="00C07FA6" w:rsidSect="00B503AD">
      <w:headerReference w:type="default" r:id="rId9"/>
      <w:footerReference w:type="default" r:id="rId10"/>
      <w:headerReference w:type="first" r:id="rId11"/>
      <w:footerReference w:type="first" r:id="rId12"/>
      <w:type w:val="continuous"/>
      <w:pgSz w:w="12240" w:h="15840"/>
      <w:pgMar w:top="1440" w:right="864" w:bottom="1440" w:left="86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A89B6" w14:textId="77777777" w:rsidR="00831776" w:rsidRDefault="00831776">
      <w:r>
        <w:separator/>
      </w:r>
    </w:p>
  </w:endnote>
  <w:endnote w:type="continuationSeparator" w:id="0">
    <w:p w14:paraId="20AC6C63" w14:textId="77777777" w:rsidR="00831776" w:rsidRDefault="00831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DDFDD" w14:textId="77777777" w:rsidR="00022312" w:rsidRDefault="000223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C43C8" w14:textId="51878904" w:rsidR="00022312" w:rsidRDefault="00022312">
    <w:pPr>
      <w:pStyle w:val="Footer"/>
      <w:spacing w:before="120" w:after="120"/>
      <w:jc w:val="center"/>
    </w:pPr>
    <w:r>
      <w:t>… more …</w:t>
    </w:r>
  </w:p>
  <w:p w14:paraId="50A5E16E" w14:textId="29A79182" w:rsidR="00B95599" w:rsidRPr="00651FC8" w:rsidRDefault="00B95599" w:rsidP="00B95599">
    <w:pPr>
      <w:tabs>
        <w:tab w:val="center" w:pos="4320"/>
        <w:tab w:val="right" w:pos="8640"/>
      </w:tabs>
      <w:spacing w:before="120"/>
      <w:ind w:left="180"/>
      <w:rPr>
        <w:rFonts w:asciiTheme="minorBidi" w:hAnsiTheme="minorBidi"/>
        <w:color w:val="000000" w:themeColor="text1"/>
        <w:sz w:val="15"/>
      </w:rPr>
    </w:pPr>
    <w:r w:rsidRPr="00651FC8">
      <w:rPr>
        <w:rFonts w:asciiTheme="minorBidi" w:hAnsiTheme="minorBidi"/>
        <w:noProof/>
        <w:color w:val="000000" w:themeColor="text1"/>
        <w:sz w:val="15"/>
      </w:rPr>
      <mc:AlternateContent>
        <mc:Choice Requires="wps">
          <w:drawing>
            <wp:anchor distT="0" distB="0" distL="114300" distR="114300" simplePos="0" relativeHeight="251659776" behindDoc="0" locked="0" layoutInCell="1" allowOverlap="1" wp14:anchorId="79F9BB0D" wp14:editId="58302435">
              <wp:simplePos x="0" y="0"/>
              <wp:positionH relativeFrom="column">
                <wp:posOffset>70273</wp:posOffset>
              </wp:positionH>
              <wp:positionV relativeFrom="paragraph">
                <wp:posOffset>121920</wp:posOffset>
              </wp:positionV>
              <wp:extent cx="6511290" cy="0"/>
              <wp:effectExtent l="0" t="0" r="16510" b="2540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1290" cy="0"/>
                      </a:xfrm>
                      <a:prstGeom prst="line">
                        <a:avLst/>
                      </a:prstGeom>
                      <a:noFill/>
                      <a:ln w="9525">
                        <a:solidFill>
                          <a:srgbClr val="AF8C3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2445F" id="Line 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9.6pt" to="518.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" strokecolor="#af8c3c"/>
          </w:pict>
        </mc:Fallback>
      </mc:AlternateContent>
    </w:r>
  </w:p>
  <w:p w14:paraId="06C62157" w14:textId="4A885AA2" w:rsidR="00B95599" w:rsidRPr="00651FC8" w:rsidRDefault="004A4FBB" w:rsidP="00B95599">
    <w:pPr>
      <w:tabs>
        <w:tab w:val="center" w:pos="4320"/>
        <w:tab w:val="right" w:pos="8640"/>
      </w:tabs>
      <w:spacing w:before="120"/>
      <w:ind w:left="180"/>
      <w:rPr>
        <w:rFonts w:asciiTheme="minorBidi" w:hAnsiTheme="minorBidi"/>
        <w:color w:val="000000" w:themeColor="text1"/>
        <w:sz w:val="15"/>
      </w:rPr>
    </w:pPr>
    <w:r>
      <w:rPr>
        <w:rFonts w:asciiTheme="minorBidi" w:hAnsiTheme="minorBidi"/>
        <w:color w:val="000000" w:themeColor="text1"/>
        <w:sz w:val="15"/>
      </w:rPr>
      <w:t xml:space="preserve">Purdue University College of Agriculture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w:t>
    </w:r>
    <w:r>
      <w:rPr>
        <w:rFonts w:asciiTheme="minorBidi" w:hAnsiTheme="minorBidi"/>
        <w:color w:val="000000" w:themeColor="text1"/>
        <w:sz w:val="15"/>
      </w:rPr>
      <w:t>615 W. State St.</w:t>
    </w:r>
    <w:r w:rsidR="00B95599" w:rsidRPr="00651FC8">
      <w:rPr>
        <w:rFonts w:asciiTheme="minorBidi" w:hAnsiTheme="minorBidi"/>
        <w:color w:val="000000" w:themeColor="text1"/>
        <w:sz w:val="15"/>
      </w:rPr>
      <w:t xml:space="preserve">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West Lafayette, IN 47906 </w:t>
    </w:r>
    <w:r w:rsidR="00B95599">
      <w:rPr>
        <w:rFonts w:asciiTheme="minorBidi" w:hAnsiTheme="minorBidi"/>
        <w:color w:val="000000" w:themeColor="text1"/>
        <w:sz w:val="15"/>
      </w:rPr>
      <w:br/>
    </w:r>
    <w:r w:rsidR="00B95599" w:rsidRPr="00651FC8">
      <w:rPr>
        <w:rFonts w:asciiTheme="minorBidi" w:hAnsiTheme="minorBidi"/>
        <w:color w:val="000000" w:themeColor="text1"/>
        <w:sz w:val="15"/>
      </w:rPr>
      <w:t>765-494-20</w:t>
    </w:r>
    <w:r w:rsidR="00B95599">
      <w:rPr>
        <w:rFonts w:asciiTheme="minorBidi" w:hAnsiTheme="minorBidi"/>
        <w:color w:val="000000" w:themeColor="text1"/>
        <w:sz w:val="15"/>
      </w:rPr>
      <w:t>96</w:t>
    </w:r>
    <w:r w:rsidR="00B95599" w:rsidRPr="00651FC8">
      <w:rPr>
        <w:rFonts w:asciiTheme="minorBidi" w:hAnsiTheme="minorBidi"/>
        <w:color w:val="000000" w:themeColor="text1"/>
        <w:sz w:val="15"/>
      </w:rPr>
      <w:t xml:space="preserve">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w:t>
    </w:r>
    <w:r w:rsidR="00B95599">
      <w:rPr>
        <w:rFonts w:asciiTheme="minorBidi" w:hAnsiTheme="minorBidi"/>
        <w:color w:val="000000" w:themeColor="text1"/>
        <w:sz w:val="15"/>
      </w:rPr>
      <w:t>purduenews</w:t>
    </w:r>
    <w:r w:rsidR="00B95599" w:rsidRPr="00651FC8">
      <w:rPr>
        <w:rFonts w:asciiTheme="minorBidi" w:hAnsiTheme="minorBidi"/>
        <w:color w:val="000000" w:themeColor="text1"/>
        <w:sz w:val="15"/>
      </w:rPr>
      <w:t xml:space="preserve">@purdue.edu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purdue.edu/</w:t>
    </w:r>
    <w:r w:rsidR="00B95599">
      <w:rPr>
        <w:rFonts w:asciiTheme="minorBidi" w:hAnsiTheme="minorBidi"/>
        <w:color w:val="000000" w:themeColor="text1"/>
        <w:sz w:val="15"/>
      </w:rPr>
      <w:t>newsroom</w:t>
    </w:r>
  </w:p>
  <w:p w14:paraId="6CC12BBE" w14:textId="0B154C08" w:rsidR="00022312" w:rsidRDefault="00022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A42CC" w14:textId="77777777" w:rsidR="00831776" w:rsidRDefault="00831776">
      <w:r>
        <w:separator/>
      </w:r>
    </w:p>
  </w:footnote>
  <w:footnote w:type="continuationSeparator" w:id="0">
    <w:p w14:paraId="1FBD1A79" w14:textId="77777777" w:rsidR="00831776" w:rsidRDefault="00831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91589" w14:textId="77777777" w:rsidR="00022312" w:rsidRDefault="00022312">
    <w:pPr>
      <w:pStyle w:val="Header"/>
      <w:tabs>
        <w:tab w:val="clear" w:pos="8640"/>
        <w:tab w:val="right" w:pos="10080"/>
      </w:tabs>
    </w:pPr>
    <w:r>
      <w:t xml:space="preserve">Page </w:t>
    </w:r>
    <w:r>
      <w:rPr>
        <w:rStyle w:val="PageNumber"/>
      </w:rPr>
      <w:fldChar w:fldCharType="begin"/>
    </w:r>
    <w:r>
      <w:rPr>
        <w:rStyle w:val="PageNumber"/>
      </w:rPr>
      <w:instrText xml:space="preserve"> PAGE </w:instrText>
    </w:r>
    <w:r>
      <w:rPr>
        <w:rStyle w:val="PageNumber"/>
      </w:rPr>
      <w:fldChar w:fldCharType="separate"/>
    </w:r>
    <w:r w:rsidR="00B95599">
      <w:rPr>
        <w:rStyle w:val="PageNumber"/>
        <w:noProof/>
      </w:rPr>
      <w:t>2</w:t>
    </w:r>
    <w:r>
      <w:rPr>
        <w:rStyle w:val="PageNumber"/>
      </w:rPr>
      <w:fldChar w:fldCharType="end"/>
    </w:r>
    <w:r>
      <w:rPr>
        <w:rStyle w:val="PageNumber"/>
      </w:rPr>
      <w:tab/>
    </w:r>
    <w:r>
      <w:rPr>
        <w:rStyle w:val="PageNumber"/>
      </w:rPr>
      <w:tab/>
      <w:t>Purdue New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1E950" w14:textId="2B6D18B7" w:rsidR="00022312" w:rsidRDefault="004A4FBB" w:rsidP="00D41A10">
    <w:pPr>
      <w:pStyle w:val="Header"/>
      <w:tabs>
        <w:tab w:val="clear" w:pos="4320"/>
        <w:tab w:val="clear" w:pos="8640"/>
      </w:tabs>
      <w:ind w:left="360"/>
    </w:pPr>
    <w:r>
      <w:rPr>
        <w:noProof/>
      </w:rPr>
      <w:drawing>
        <wp:inline distT="0" distB="0" distL="0" distR="0" wp14:anchorId="1359EAB1" wp14:editId="755D65E6">
          <wp:extent cx="4330700" cy="46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Agriculture__H-Full-CMYK-01.eps"/>
                  <pic:cNvPicPr/>
                </pic:nvPicPr>
                <pic:blipFill>
                  <a:blip r:embed="rId1"/>
                  <a:stretch>
                    <a:fillRect/>
                  </a:stretch>
                </pic:blipFill>
                <pic:spPr>
                  <a:xfrm>
                    <a:off x="0" y="0"/>
                    <a:ext cx="4330700" cy="469900"/>
                  </a:xfrm>
                  <a:prstGeom prst="rect">
                    <a:avLst/>
                  </a:prstGeom>
                </pic:spPr>
              </pic:pic>
            </a:graphicData>
          </a:graphic>
        </wp:inline>
      </w:drawing>
    </w:r>
  </w:p>
  <w:p w14:paraId="05171E45" w14:textId="77777777" w:rsidR="00B95599" w:rsidRDefault="00B95599" w:rsidP="00B95599">
    <w:pPr>
      <w:pStyle w:val="Header"/>
      <w:tabs>
        <w:tab w:val="clear" w:pos="4320"/>
        <w:tab w:val="clear" w:pos="864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 w:dllVersion="2" w:checkStyle="1"/>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A0szAwMTMyNjJV0lEKTi0uzszPAykwrAUAuWdePiwAAAA="/>
  </w:docVars>
  <w:rsids>
    <w:rsidRoot w:val="0029084E"/>
    <w:rsid w:val="00005678"/>
    <w:rsid w:val="00022312"/>
    <w:rsid w:val="00074E58"/>
    <w:rsid w:val="00113383"/>
    <w:rsid w:val="00125788"/>
    <w:rsid w:val="00183430"/>
    <w:rsid w:val="001D5A3E"/>
    <w:rsid w:val="00223F7B"/>
    <w:rsid w:val="002633B9"/>
    <w:rsid w:val="00270D04"/>
    <w:rsid w:val="0029084E"/>
    <w:rsid w:val="002B2AAE"/>
    <w:rsid w:val="002B76BF"/>
    <w:rsid w:val="002C38F3"/>
    <w:rsid w:val="002E1CCC"/>
    <w:rsid w:val="002E604D"/>
    <w:rsid w:val="003C5ADA"/>
    <w:rsid w:val="003D75B5"/>
    <w:rsid w:val="00412AD2"/>
    <w:rsid w:val="00450160"/>
    <w:rsid w:val="00451F68"/>
    <w:rsid w:val="004654AC"/>
    <w:rsid w:val="00487EE1"/>
    <w:rsid w:val="004A23F2"/>
    <w:rsid w:val="004A4FBB"/>
    <w:rsid w:val="004B64E4"/>
    <w:rsid w:val="004B7B7C"/>
    <w:rsid w:val="00511BE5"/>
    <w:rsid w:val="0053042D"/>
    <w:rsid w:val="00537811"/>
    <w:rsid w:val="005B7E7D"/>
    <w:rsid w:val="005D6DAE"/>
    <w:rsid w:val="00617978"/>
    <w:rsid w:val="0062415E"/>
    <w:rsid w:val="006309D8"/>
    <w:rsid w:val="00634DE0"/>
    <w:rsid w:val="00653D36"/>
    <w:rsid w:val="006621DB"/>
    <w:rsid w:val="006677A6"/>
    <w:rsid w:val="00685742"/>
    <w:rsid w:val="006863C2"/>
    <w:rsid w:val="00691BB0"/>
    <w:rsid w:val="006A579E"/>
    <w:rsid w:val="006D1B44"/>
    <w:rsid w:val="006D3E25"/>
    <w:rsid w:val="00735E6E"/>
    <w:rsid w:val="00741DBC"/>
    <w:rsid w:val="007644FE"/>
    <w:rsid w:val="007B4491"/>
    <w:rsid w:val="007E27A8"/>
    <w:rsid w:val="007E65D5"/>
    <w:rsid w:val="007E6648"/>
    <w:rsid w:val="00831776"/>
    <w:rsid w:val="008541C0"/>
    <w:rsid w:val="008D2868"/>
    <w:rsid w:val="008E6245"/>
    <w:rsid w:val="00920B7F"/>
    <w:rsid w:val="009B5F58"/>
    <w:rsid w:val="009C2BE0"/>
    <w:rsid w:val="009C54C8"/>
    <w:rsid w:val="009E5A3C"/>
    <w:rsid w:val="009F1571"/>
    <w:rsid w:val="00A11E6A"/>
    <w:rsid w:val="00AA6AD2"/>
    <w:rsid w:val="00AB399A"/>
    <w:rsid w:val="00AF5962"/>
    <w:rsid w:val="00B503AD"/>
    <w:rsid w:val="00B95599"/>
    <w:rsid w:val="00BA7FEB"/>
    <w:rsid w:val="00C07FA6"/>
    <w:rsid w:val="00C13411"/>
    <w:rsid w:val="00C22447"/>
    <w:rsid w:val="00C23F69"/>
    <w:rsid w:val="00C673C9"/>
    <w:rsid w:val="00C8654F"/>
    <w:rsid w:val="00CD59B3"/>
    <w:rsid w:val="00CD797D"/>
    <w:rsid w:val="00D039EA"/>
    <w:rsid w:val="00D41A10"/>
    <w:rsid w:val="00D63090"/>
    <w:rsid w:val="00D71F3E"/>
    <w:rsid w:val="00DF47C3"/>
    <w:rsid w:val="00E50383"/>
    <w:rsid w:val="00EA60FF"/>
    <w:rsid w:val="00ED1300"/>
    <w:rsid w:val="00EF27D4"/>
    <w:rsid w:val="00EF603B"/>
    <w:rsid w:val="00F203A5"/>
    <w:rsid w:val="00F32E22"/>
    <w:rsid w:val="00F556D7"/>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D0CA47"/>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FORMAT-DATE">
    <w:name w:val="FORMAT-DATE"/>
    <w:basedOn w:val="Normal"/>
    <w:next w:val="FORMAT-HEADLINE"/>
    <w:pPr>
      <w:tabs>
        <w:tab w:val="center" w:pos="5040"/>
      </w:tabs>
      <w:ind w:left="360"/>
    </w:pPr>
    <w:rPr>
      <w:rFonts w:eastAsia="Times New Roman"/>
      <w:u w:val="single"/>
    </w:rPr>
  </w:style>
  <w:style w:type="paragraph" w:customStyle="1" w:styleId="FORMAT-HEADLINE">
    <w:name w:val="FORMAT-HEADLINE"/>
    <w:basedOn w:val="Normal"/>
    <w:next w:val="Normal"/>
    <w:pPr>
      <w:spacing w:after="120" w:line="360" w:lineRule="atLeast"/>
      <w:ind w:left="360"/>
    </w:pPr>
    <w:rPr>
      <w:rFonts w:ascii="Palatino" w:eastAsia="Times New Roman" w:hAnsi="Palatino"/>
      <w:b/>
      <w:sz w:val="32"/>
    </w:rPr>
  </w:style>
  <w:style w:type="paragraph" w:customStyle="1" w:styleId="FORMAT-BODY">
    <w:name w:val="FORMAT-BODY"/>
    <w:basedOn w:val="Normal"/>
    <w:autoRedefine/>
    <w:pPr>
      <w:spacing w:line="360" w:lineRule="exact"/>
      <w:ind w:left="360" w:right="432" w:firstLine="720"/>
    </w:pPr>
    <w:rPr>
      <w:rFonts w:eastAsia="Times New Roman"/>
      <w:color w:val="000000"/>
    </w:rPr>
  </w:style>
  <w:style w:type="paragraph" w:customStyle="1" w:styleId="FORMAT-NOTE">
    <w:name w:val="FORMAT-NOTE"/>
    <w:basedOn w:val="FORMAT-BODY"/>
    <w:autoRedefine/>
    <w:pPr>
      <w:spacing w:after="240" w:line="240" w:lineRule="auto"/>
      <w:ind w:firstLine="0"/>
    </w:pPr>
    <w:rPr>
      <w:b/>
      <w:sz w:val="20"/>
    </w:rPr>
  </w:style>
  <w:style w:type="paragraph" w:customStyle="1" w:styleId="FORMAT-WRITER">
    <w:name w:val="FORMAT-WRITER"/>
    <w:basedOn w:val="FORMAT-BODY"/>
    <w:pPr>
      <w:tabs>
        <w:tab w:val="left" w:pos="0"/>
        <w:tab w:val="left" w:pos="1170"/>
      </w:tabs>
      <w:spacing w:line="240" w:lineRule="auto"/>
      <w:ind w:firstLine="0"/>
    </w:pPr>
    <w:rPr>
      <w:sz w:val="20"/>
    </w:rPr>
  </w:style>
  <w:style w:type="paragraph" w:customStyle="1" w:styleId="FORMAT-LOGON">
    <w:name w:val="FORMAT-LOGON"/>
    <w:basedOn w:val="FORMAT-WRITER"/>
    <w:pPr>
      <w:ind w:left="720"/>
      <w:jc w:val="center"/>
    </w:pPr>
  </w:style>
  <w:style w:type="character" w:styleId="PageNumber">
    <w:name w:val="page number"/>
    <w:basedOn w:val="DefaultParagraphFont"/>
  </w:style>
  <w:style w:type="character" w:styleId="HTMLAcronym">
    <w:name w:val="HTML Acronym"/>
    <w:basedOn w:val="DefaultParagraphFont"/>
  </w:style>
  <w:style w:type="paragraph" w:customStyle="1" w:styleId="Abstract-TEXT">
    <w:name w:val="Abstract-TEXT"/>
    <w:basedOn w:val="Normal"/>
    <w:pPr>
      <w:spacing w:line="280" w:lineRule="exact"/>
      <w:ind w:left="360" w:firstLine="720"/>
    </w:pPr>
    <w:rPr>
      <w:rFonts w:eastAsia="Times New Roman"/>
    </w:rPr>
  </w:style>
  <w:style w:type="paragraph" w:customStyle="1" w:styleId="Abstract-TITLE">
    <w:name w:val="Abstract-TITLE"/>
    <w:basedOn w:val="Normal"/>
    <w:pPr>
      <w:spacing w:line="360" w:lineRule="atLeast"/>
      <w:ind w:left="360"/>
      <w:jc w:val="center"/>
    </w:pPr>
    <w:rPr>
      <w:rFonts w:eastAsia="Times New Roman"/>
      <w:b/>
    </w:rPr>
  </w:style>
  <w:style w:type="paragraph" w:customStyle="1" w:styleId="Abstract-AUTHORS">
    <w:name w:val="Abstract-AUTHORS"/>
    <w:basedOn w:val="Normal"/>
    <w:pPr>
      <w:spacing w:line="360" w:lineRule="atLeast"/>
      <w:ind w:left="360"/>
      <w:jc w:val="center"/>
    </w:pPr>
    <w:rPr>
      <w:rFonts w:eastAsia="Times New Roman"/>
      <w:i/>
    </w:rPr>
  </w:style>
  <w:style w:type="paragraph" w:customStyle="1" w:styleId="Abstract-SUBHEAD">
    <w:name w:val="Abstract-SUBHEAD"/>
    <w:basedOn w:val="Normal"/>
    <w:pPr>
      <w:spacing w:line="360" w:lineRule="atLeast"/>
      <w:ind w:left="360"/>
      <w:jc w:val="center"/>
    </w:pPr>
    <w:rPr>
      <w:rFonts w:eastAsia="Times New Roman"/>
      <w:b/>
    </w:rPr>
  </w:style>
  <w:style w:type="character" w:styleId="Hyperlink">
    <w:name w:val="Hyperlink"/>
    <w:basedOn w:val="DefaultParagraphFont"/>
    <w:uiPriority w:val="99"/>
    <w:unhideWhenUsed/>
    <w:rsid w:val="00125788"/>
    <w:rPr>
      <w:color w:val="0563C1" w:themeColor="hyperlink"/>
      <w:u w:val="single"/>
    </w:rPr>
  </w:style>
  <w:style w:type="character" w:styleId="FollowedHyperlink">
    <w:name w:val="FollowedHyperlink"/>
    <w:basedOn w:val="DefaultParagraphFont"/>
    <w:uiPriority w:val="99"/>
    <w:semiHidden/>
    <w:unhideWhenUsed/>
    <w:rsid w:val="00125788"/>
    <w:rPr>
      <w:color w:val="954F72" w:themeColor="followedHyperlink"/>
      <w:u w:val="single"/>
    </w:rPr>
  </w:style>
  <w:style w:type="character" w:styleId="UnresolvedMention">
    <w:name w:val="Unresolved Mention"/>
    <w:basedOn w:val="DefaultParagraphFont"/>
    <w:uiPriority w:val="99"/>
    <w:semiHidden/>
    <w:unhideWhenUsed/>
    <w:rsid w:val="007E6648"/>
    <w:rPr>
      <w:color w:val="605E5C"/>
      <w:shd w:val="clear" w:color="auto" w:fill="E1DFDD"/>
    </w:rPr>
  </w:style>
  <w:style w:type="paragraph" w:styleId="BalloonText">
    <w:name w:val="Balloon Text"/>
    <w:basedOn w:val="Normal"/>
    <w:link w:val="BalloonTextChar"/>
    <w:uiPriority w:val="99"/>
    <w:semiHidden/>
    <w:unhideWhenUsed/>
    <w:rsid w:val="002B76BF"/>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2B76BF"/>
    <w:rPr>
      <w:rFonts w:ascii="Times New Roman" w:hAnsi="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6162278">
      <w:bodyDiv w:val="1"/>
      <w:marLeft w:val="0"/>
      <w:marRight w:val="0"/>
      <w:marTop w:val="0"/>
      <w:marBottom w:val="0"/>
      <w:divBdr>
        <w:top w:val="none" w:sz="0" w:space="0" w:color="auto"/>
        <w:left w:val="none" w:sz="0" w:space="0" w:color="auto"/>
        <w:bottom w:val="none" w:sz="0" w:space="0" w:color="auto"/>
        <w:right w:val="none" w:sz="0" w:space="0" w:color="auto"/>
      </w:divBdr>
    </w:div>
    <w:div w:id="1221597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ndianasheep.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indianasheep.com/"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ndianasheep.com/checkoff.php"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Purdue News Service</Company>
  <LinksUpToDate>false</LinksUpToDate>
  <CharactersWithSpaces>3004</CharactersWithSpaces>
  <SharedDoc>false</SharedDoc>
  <HLinks>
    <vt:vector size="6" baseType="variant">
      <vt:variant>
        <vt:i4>1703997</vt:i4>
      </vt:variant>
      <vt:variant>
        <vt:i4>2794</vt:i4>
      </vt:variant>
      <vt:variant>
        <vt:i4>1025</vt:i4>
      </vt:variant>
      <vt:variant>
        <vt:i4>1</vt:i4>
      </vt:variant>
      <vt:variant>
        <vt:lpwstr>Identity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Willis, J M.</dc:creator>
  <cp:keywords/>
  <cp:lastModifiedBy>Emma Hopkins-O'Brien</cp:lastModifiedBy>
  <cp:revision>4</cp:revision>
  <cp:lastPrinted>2003-06-02T14:42:00Z</cp:lastPrinted>
  <dcterms:created xsi:type="dcterms:W3CDTF">2026-02-05T19:07:00Z</dcterms:created>
  <dcterms:modified xsi:type="dcterms:W3CDTF">2026-05-13T18:47:00Z</dcterms:modified>
</cp:coreProperties>
</file>